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7879DD" w14:textId="2778976C" w:rsidR="00752C28" w:rsidRDefault="00D77D18" w:rsidP="000D0B20">
      <w:pPr>
        <w:pStyle w:val="Heading1"/>
        <w:spacing w:before="0"/>
      </w:pPr>
      <w:r>
        <w:t>Unofficial Degree Planning Worksheet</w:t>
      </w:r>
      <w:r>
        <w:br/>
        <w:t>Catalog Year: 202</w:t>
      </w:r>
      <w:r w:rsidR="00FE6420">
        <w:t>5</w:t>
      </w:r>
      <w:r>
        <w:t xml:space="preserve"> – 202</w:t>
      </w:r>
      <w:r w:rsidR="00FE6420">
        <w:t>6</w:t>
      </w:r>
    </w:p>
    <w:p w14:paraId="645C0B66" w14:textId="003DE7EB" w:rsidR="00BD3901" w:rsidRDefault="00752C28" w:rsidP="000D0B20">
      <w:pPr>
        <w:pStyle w:val="Heading1"/>
        <w:spacing w:before="0"/>
      </w:pPr>
      <w:r>
        <w:t xml:space="preserve">Major: BS in </w:t>
      </w:r>
      <w:r w:rsidR="0013382F">
        <w:t>Computer Science</w:t>
      </w:r>
    </w:p>
    <w:p w14:paraId="297ECB5F" w14:textId="246B7AFF" w:rsidR="00D77D18" w:rsidRDefault="00D77D18" w:rsidP="000D0B20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0E2FE4">
          <w:rPr>
            <w:rStyle w:val="Hyperlink"/>
            <w:color w:val="0000FF"/>
          </w:rPr>
          <w:t>202</w:t>
        </w:r>
        <w:r w:rsidR="00FE6420">
          <w:rPr>
            <w:rStyle w:val="Hyperlink"/>
            <w:color w:val="0000FF"/>
          </w:rPr>
          <w:t>5</w:t>
        </w:r>
        <w:r w:rsidR="00BE4E97" w:rsidRPr="000E2FE4">
          <w:rPr>
            <w:rStyle w:val="Hyperlink"/>
            <w:color w:val="0000FF"/>
          </w:rPr>
          <w:t xml:space="preserve"> – 202</w:t>
        </w:r>
        <w:r w:rsidR="00FE6420">
          <w:rPr>
            <w:rStyle w:val="Hyperlink"/>
            <w:color w:val="0000FF"/>
          </w:rPr>
          <w:t>6</w:t>
        </w:r>
        <w:r w:rsidR="00BE4E97" w:rsidRPr="000E2FE4">
          <w:rPr>
            <w:rStyle w:val="Hyperlink"/>
            <w:color w:val="0000FF"/>
          </w:rPr>
          <w:t xml:space="preserve"> catalog</w:t>
        </w:r>
      </w:hyperlink>
      <w:r w:rsidR="00BE4E97">
        <w:t>.</w:t>
      </w:r>
    </w:p>
    <w:p w14:paraId="09002FB7" w14:textId="77777777" w:rsidR="00752C28" w:rsidRPr="00752C28" w:rsidRDefault="00752C28" w:rsidP="000D0B20">
      <w:pPr>
        <w:spacing w:after="0"/>
        <w:rPr>
          <w:sz w:val="16"/>
          <w:szCs w:val="16"/>
        </w:rPr>
      </w:pPr>
    </w:p>
    <w:p w14:paraId="32FCBB7A" w14:textId="31F0C64D" w:rsidR="00BE4E97" w:rsidRDefault="00BE4E97" w:rsidP="000D0B20">
      <w:pPr>
        <w:pStyle w:val="Heading2"/>
        <w:spacing w:before="0"/>
      </w:pPr>
      <w:r>
        <w:t>University Graduation Requirements</w:t>
      </w:r>
    </w:p>
    <w:p w14:paraId="7CF440CD" w14:textId="3B70AC99" w:rsidR="00BE4E97" w:rsidRDefault="00070FE8" w:rsidP="000D0B20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035503E6" w:rsidR="00BE4E97" w:rsidRDefault="00070FE8" w:rsidP="000D0B20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1644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070FE8" w:rsidP="000D0B20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4D8638C2" w:rsidR="00735149" w:rsidRDefault="00070FE8" w:rsidP="000D0B20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</w:t>
      </w:r>
      <w:r w:rsidR="00FE6420">
        <w:t>ampa</w:t>
      </w:r>
      <w:r w:rsidR="00735149">
        <w:t xml:space="preserve"> to be eligible for graduation.</w:t>
      </w:r>
    </w:p>
    <w:p w14:paraId="4D134BD8" w14:textId="7DE881BC" w:rsidR="00752C28" w:rsidRDefault="00070FE8" w:rsidP="000D0B20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2C28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</w:t>
      </w:r>
      <w:r w:rsidR="00FE6420">
        <w:t>ampa</w:t>
      </w:r>
      <w:r w:rsidR="00752C28">
        <w:t xml:space="preserve"> in their major coursework.</w:t>
      </w:r>
    </w:p>
    <w:p w14:paraId="4A2F01BB" w14:textId="77777777" w:rsidR="00752C28" w:rsidRDefault="00752C28" w:rsidP="000D0B20">
      <w:pPr>
        <w:spacing w:after="0"/>
      </w:pPr>
    </w:p>
    <w:p w14:paraId="7CF4A2E8" w14:textId="066A78AE" w:rsidR="005D1B18" w:rsidRDefault="005D1B18" w:rsidP="000D0B20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0D0B20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0D0B20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0D0B20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0D0B20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0D0B20">
            <w:pPr>
              <w:spacing w:after="0"/>
            </w:pPr>
          </w:p>
        </w:tc>
      </w:tr>
      <w:tr w:rsidR="005D1B18" w14:paraId="52A01CEB" w14:textId="77777777" w:rsidTr="001F6F90">
        <w:trPr>
          <w:cantSplit/>
          <w:trHeight w:val="665"/>
        </w:trPr>
        <w:tc>
          <w:tcPr>
            <w:tcW w:w="7915" w:type="dxa"/>
          </w:tcPr>
          <w:p w14:paraId="5C470AFE" w14:textId="04DA3C39" w:rsidR="005D1B18" w:rsidRDefault="00233CE6" w:rsidP="001F6F90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1F6F90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1F6F90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1F6F90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1F6F90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1F6F90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10FF362D" w:rsidR="005D1B18" w:rsidRDefault="0046097D" w:rsidP="001F6F90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1F6F90">
            <w:pPr>
              <w:spacing w:after="0"/>
            </w:pPr>
          </w:p>
        </w:tc>
      </w:tr>
    </w:tbl>
    <w:p w14:paraId="6798D7C0" w14:textId="77777777" w:rsidR="00752C28" w:rsidRPr="00B61119" w:rsidRDefault="00752C28" w:rsidP="00B61119">
      <w:pPr>
        <w:spacing w:after="0"/>
      </w:pPr>
    </w:p>
    <w:p w14:paraId="0F72ECCE" w14:textId="5EC9323B" w:rsidR="005D1B18" w:rsidRPr="00752C28" w:rsidRDefault="003A3329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0D0B20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0D0B20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0D0B20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26ECE256" w:rsidR="002946E6" w:rsidRPr="0000459F" w:rsidRDefault="00E441B3" w:rsidP="000D0B20">
            <w:pPr>
              <w:spacing w:after="0"/>
            </w:pPr>
            <w:hyperlink r:id="rId8" w:tooltip="Core Humanities" w:history="1">
              <w:r w:rsidRPr="004C5237">
                <w:rPr>
                  <w:rStyle w:val="Hyperlink"/>
                  <w:color w:val="0000FF"/>
                </w:rPr>
                <w:t>Core</w:t>
              </w:r>
              <w:r w:rsidR="002946E6" w:rsidRPr="004C5237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0D0B20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47203C1D" w:rsidR="002946E6" w:rsidRDefault="00E441B3" w:rsidP="000D0B20">
            <w:pPr>
              <w:spacing w:after="0"/>
            </w:pPr>
            <w:hyperlink r:id="rId9" w:tooltip="Core Social Science" w:history="1">
              <w:r w:rsidRPr="004C5237">
                <w:rPr>
                  <w:rStyle w:val="Hyperlink"/>
                  <w:color w:val="0000FF"/>
                </w:rPr>
                <w:t>Core</w:t>
              </w:r>
              <w:r w:rsidR="002946E6" w:rsidRPr="004C5237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0D0B20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0D0B20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0D0B20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1A045828" w:rsidR="0046097D" w:rsidRDefault="00F41B74" w:rsidP="000D0B20">
            <w:pPr>
              <w:spacing w:after="0"/>
            </w:pPr>
            <w:r>
              <w:t>CSC 101</w:t>
            </w:r>
          </w:p>
        </w:tc>
        <w:tc>
          <w:tcPr>
            <w:tcW w:w="1435" w:type="dxa"/>
          </w:tcPr>
          <w:p w14:paraId="43E92E5A" w14:textId="77777777" w:rsidR="003A3329" w:rsidRDefault="003A3329" w:rsidP="000D0B20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0D0B20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0D0B20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0D0B20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0D0B20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0D0B20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0D0B20">
            <w:pPr>
              <w:spacing w:after="0"/>
            </w:pPr>
            <w:r>
              <w:t>– must be taken in residency</w:t>
            </w:r>
          </w:p>
          <w:p w14:paraId="582BDA87" w14:textId="75FF89DD" w:rsidR="00E415F7" w:rsidRPr="0000459F" w:rsidRDefault="00E415F7" w:rsidP="000D0B20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070FE8" w:rsidRPr="00070FE8">
              <w:rPr>
                <w:i/>
                <w:iCs/>
              </w:rPr>
              <w:t>Spartan Studies First-Year Seminar, mathematics, AWR 101, AWR 201, UTAMPA 200, UTAMPA 201, core humanities, core social science.; individual courses may have additional pre-requisites</w:t>
            </w:r>
          </w:p>
        </w:tc>
        <w:tc>
          <w:tcPr>
            <w:tcW w:w="1388" w:type="dxa"/>
          </w:tcPr>
          <w:p w14:paraId="256B5B0A" w14:textId="376F654A" w:rsidR="00E415F7" w:rsidRDefault="00E415F7" w:rsidP="000D0B20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0D0B20">
            <w:pPr>
              <w:spacing w:after="0"/>
            </w:pPr>
          </w:p>
        </w:tc>
      </w:tr>
    </w:tbl>
    <w:p w14:paraId="0C5D522A" w14:textId="77777777" w:rsidR="00752C28" w:rsidRPr="00B61119" w:rsidRDefault="00752C28" w:rsidP="00B61119">
      <w:pPr>
        <w:spacing w:after="0"/>
      </w:pPr>
    </w:p>
    <w:p w14:paraId="10AD10BA" w14:textId="224D5908" w:rsidR="003A3329" w:rsidRPr="00752C28" w:rsidRDefault="00D421C1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0D0B20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38AD1C27" w:rsidR="00403CB1" w:rsidRPr="00EA6BBF" w:rsidRDefault="00403CB1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Pr="004C6B4F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1A40B1A4" w14:textId="5C34ABFE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0D0B20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3649A8EA" w:rsidR="00403CB1" w:rsidRPr="00EA6BBF" w:rsidRDefault="00403CB1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Pr="004C6B4F">
                <w:rPr>
                  <w:rStyle w:val="Hyperlink"/>
                  <w:color w:val="0000FF"/>
                </w:rPr>
                <w:t xml:space="preserve">Visual </w:t>
              </w:r>
              <w:r w:rsidR="00F96F24" w:rsidRPr="004C6B4F">
                <w:rPr>
                  <w:rStyle w:val="Hyperlink"/>
                  <w:color w:val="0000FF"/>
                </w:rPr>
                <w:t>and</w:t>
              </w:r>
              <w:r w:rsidRPr="004C6B4F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4C6B4F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0D0B20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4C7210C0" w:rsidR="00403CB1" w:rsidRDefault="00403CB1" w:rsidP="000D0B20">
            <w:pPr>
              <w:spacing w:after="0"/>
            </w:pPr>
            <w:hyperlink r:id="rId12" w:tooltip="Text-Based Humanities" w:history="1">
              <w:r w:rsidRPr="004C6B4F">
                <w:rPr>
                  <w:rStyle w:val="Hyperlink"/>
                  <w:color w:val="0000FF"/>
                </w:rPr>
                <w:t>Text-Based Humanities</w:t>
              </w:r>
            </w:hyperlink>
            <w:r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0D0B20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05796CB1" w:rsidR="00403CB1" w:rsidRDefault="00403CB1" w:rsidP="000D0B20">
            <w:pPr>
              <w:spacing w:after="0"/>
            </w:pPr>
            <w:hyperlink r:id="rId13" w:tooltip="Natural Science" w:history="1">
              <w:r w:rsidRPr="004C6B4F">
                <w:rPr>
                  <w:rStyle w:val="Hyperlink"/>
                  <w:color w:val="0000FF"/>
                </w:rPr>
                <w:t>Natural Science</w:t>
              </w:r>
            </w:hyperlink>
            <w:r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19AB294A" w14:textId="4D7E6C21" w:rsidR="00D421C1" w:rsidRDefault="00777330" w:rsidP="000D0B20">
            <w:pPr>
              <w:spacing w:after="0"/>
            </w:pPr>
            <w:r>
              <w:t>In Major</w:t>
            </w:r>
          </w:p>
        </w:tc>
        <w:tc>
          <w:tcPr>
            <w:tcW w:w="712" w:type="pct"/>
          </w:tcPr>
          <w:p w14:paraId="565BC2FD" w14:textId="77777777" w:rsidR="00D421C1" w:rsidRDefault="00D421C1" w:rsidP="000D0B20">
            <w:pPr>
              <w:spacing w:after="0"/>
            </w:pPr>
          </w:p>
        </w:tc>
      </w:tr>
    </w:tbl>
    <w:p w14:paraId="0B9B4596" w14:textId="77777777" w:rsidR="00752C28" w:rsidRDefault="00752C28" w:rsidP="00B61119">
      <w:pPr>
        <w:spacing w:after="0"/>
      </w:pPr>
    </w:p>
    <w:p w14:paraId="6709F49D" w14:textId="05B583B1" w:rsidR="00597CC6" w:rsidRDefault="0022557C" w:rsidP="000D0B20">
      <w:pPr>
        <w:pStyle w:val="Heading2"/>
        <w:spacing w:before="0"/>
      </w:pPr>
      <w:r>
        <w:t>Computer Science</w:t>
      </w:r>
      <w:r w:rsidR="00597CC6">
        <w:t xml:space="preserve"> Requirements</w:t>
      </w:r>
      <w:r w:rsidR="00673707">
        <w:t xml:space="preserve"> (</w:t>
      </w:r>
      <w:r w:rsidR="003E4FCD">
        <w:t>76</w:t>
      </w:r>
      <w:r w:rsidR="00673707">
        <w:t xml:space="preserve"> Credits)</w:t>
      </w:r>
    </w:p>
    <w:p w14:paraId="2E0BBD25" w14:textId="04700AB8" w:rsidR="006A68B8" w:rsidRPr="00752C28" w:rsidRDefault="0022557C" w:rsidP="000D0B20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mputer Science</w:t>
      </w:r>
      <w:r w:rsidR="00FC4B76">
        <w:rPr>
          <w:sz w:val="24"/>
          <w:szCs w:val="28"/>
        </w:rPr>
        <w:t xml:space="preserve"> </w:t>
      </w:r>
      <w:r w:rsidR="003C657B">
        <w:rPr>
          <w:sz w:val="24"/>
          <w:szCs w:val="28"/>
        </w:rPr>
        <w:t xml:space="preserve">Core </w:t>
      </w:r>
      <w:r w:rsidR="006A68B8"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7FBB7AE1" w14:textId="69375503" w:rsidR="006A68B8" w:rsidRPr="00D421C1" w:rsidRDefault="0022557C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puter Science</w:t>
            </w:r>
            <w:r w:rsidR="003C657B">
              <w:rPr>
                <w:b/>
                <w:bCs/>
              </w:rPr>
              <w:t xml:space="preserve"> Core</w:t>
            </w:r>
            <w:r w:rsidR="00673707">
              <w:rPr>
                <w:b/>
                <w:bCs/>
              </w:rPr>
              <w:t xml:space="preserve"> </w:t>
            </w:r>
            <w:r w:rsidR="006A68B8">
              <w:rPr>
                <w:b/>
                <w:bCs/>
              </w:rPr>
              <w:t>Requirements</w:t>
            </w:r>
            <w:r w:rsidR="003C657B">
              <w:rPr>
                <w:b/>
                <w:bCs/>
              </w:rPr>
              <w:t xml:space="preserve"> (</w:t>
            </w:r>
            <w:r w:rsidR="009278E8">
              <w:rPr>
                <w:b/>
                <w:bCs/>
              </w:rPr>
              <w:t>4</w:t>
            </w:r>
            <w:r w:rsidR="00D27C57">
              <w:rPr>
                <w:b/>
                <w:bCs/>
              </w:rPr>
              <w:t>0</w:t>
            </w:r>
            <w:r w:rsidR="003C657B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665F70F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20C3D4E4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9278E8" w:rsidRPr="00597CC6" w14:paraId="5ED4FDAA" w14:textId="77777777" w:rsidTr="006D7075">
        <w:trPr>
          <w:cantSplit/>
        </w:trPr>
        <w:tc>
          <w:tcPr>
            <w:tcW w:w="3617" w:type="pct"/>
          </w:tcPr>
          <w:p w14:paraId="0343939B" w14:textId="041725DD" w:rsidR="009278E8" w:rsidRDefault="009278E8" w:rsidP="009278E8">
            <w:pPr>
              <w:spacing w:after="0"/>
              <w:rPr>
                <w:rFonts w:cstheme="minorHAnsi"/>
              </w:rPr>
            </w:pPr>
            <w:r w:rsidRPr="00057A8D">
              <w:t xml:space="preserve">CSC 101 (4cr) – The Science of Computing I (1) (Can fulfill Spartan Studies UTAMPA 200 Requirement) </w:t>
            </w:r>
          </w:p>
        </w:tc>
        <w:tc>
          <w:tcPr>
            <w:tcW w:w="671" w:type="pct"/>
          </w:tcPr>
          <w:p w14:paraId="528240ED" w14:textId="77777777" w:rsidR="009278E8" w:rsidRPr="006A68B8" w:rsidRDefault="009278E8" w:rsidP="009278E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A01B6F6" w14:textId="77777777" w:rsidR="009278E8" w:rsidRPr="006A68B8" w:rsidRDefault="009278E8" w:rsidP="009278E8">
            <w:pPr>
              <w:spacing w:after="0"/>
              <w:rPr>
                <w:rFonts w:cstheme="minorHAnsi"/>
              </w:rPr>
            </w:pPr>
          </w:p>
        </w:tc>
      </w:tr>
      <w:tr w:rsidR="009278E8" w:rsidRPr="00597CC6" w14:paraId="5BD4142E" w14:textId="77777777" w:rsidTr="006D7075">
        <w:trPr>
          <w:cantSplit/>
        </w:trPr>
        <w:tc>
          <w:tcPr>
            <w:tcW w:w="3617" w:type="pct"/>
          </w:tcPr>
          <w:p w14:paraId="6EA42356" w14:textId="77777777" w:rsidR="009278E8" w:rsidRDefault="009278E8" w:rsidP="009278E8">
            <w:pPr>
              <w:spacing w:after="0"/>
            </w:pPr>
            <w:r>
              <w:t>CSC 102 (4cr) – The Science of Computing II (2)</w:t>
            </w:r>
          </w:p>
          <w:p w14:paraId="61376486" w14:textId="29EC9474" w:rsidR="009278E8" w:rsidRDefault="009278E8" w:rsidP="009278E8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: CSC 101 with a grade of “C” or higher, or equivalent</w:t>
            </w:r>
          </w:p>
        </w:tc>
        <w:tc>
          <w:tcPr>
            <w:tcW w:w="671" w:type="pct"/>
          </w:tcPr>
          <w:p w14:paraId="2518504F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0CDA232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</w:tr>
      <w:tr w:rsidR="009278E8" w:rsidRPr="00597CC6" w14:paraId="6611D115" w14:textId="77777777" w:rsidTr="006D7075">
        <w:trPr>
          <w:cantSplit/>
        </w:trPr>
        <w:tc>
          <w:tcPr>
            <w:tcW w:w="3617" w:type="pct"/>
          </w:tcPr>
          <w:p w14:paraId="745AFE2A" w14:textId="77777777" w:rsidR="002F277A" w:rsidRDefault="002F277A" w:rsidP="009278E8">
            <w:pPr>
              <w:spacing w:after="0"/>
            </w:pPr>
            <w:r w:rsidRPr="002F277A">
              <w:t>CSC 201 (4cr) – Data Structures and Algorithm Analysis</w:t>
            </w:r>
          </w:p>
          <w:p w14:paraId="2CEFFF7B" w14:textId="55CD7522" w:rsidR="009278E8" w:rsidRDefault="009278E8" w:rsidP="009278E8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: CSC 10</w:t>
            </w:r>
            <w:r w:rsidR="002F277A">
              <w:rPr>
                <w:i/>
                <w:iCs/>
              </w:rPr>
              <w:t>2</w:t>
            </w:r>
            <w:r>
              <w:rPr>
                <w:i/>
                <w:iCs/>
              </w:rPr>
              <w:t xml:space="preserve"> with a grade of “C” or higher, or equivalent</w:t>
            </w:r>
          </w:p>
        </w:tc>
        <w:tc>
          <w:tcPr>
            <w:tcW w:w="671" w:type="pct"/>
          </w:tcPr>
          <w:p w14:paraId="0E28CAA2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DF25E20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</w:tr>
      <w:tr w:rsidR="00D27C57" w:rsidRPr="00597CC6" w14:paraId="02A85148" w14:textId="77777777" w:rsidTr="006D7075">
        <w:trPr>
          <w:cantSplit/>
        </w:trPr>
        <w:tc>
          <w:tcPr>
            <w:tcW w:w="3617" w:type="pct"/>
          </w:tcPr>
          <w:p w14:paraId="00CE3CC1" w14:textId="77777777" w:rsidR="00D27C57" w:rsidRDefault="00D27C57" w:rsidP="009278E8">
            <w:pPr>
              <w:spacing w:after="0"/>
            </w:pPr>
            <w:r>
              <w:t>CSC 210 (4cr) – Computer Organization and Architecture</w:t>
            </w:r>
          </w:p>
          <w:p w14:paraId="02C13A17" w14:textId="0BA57BDC" w:rsidR="00D27C57" w:rsidRPr="00D27C57" w:rsidRDefault="00D27C57" w:rsidP="009278E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CSC 102 with a grade of “C” or higher</w:t>
            </w:r>
          </w:p>
        </w:tc>
        <w:tc>
          <w:tcPr>
            <w:tcW w:w="671" w:type="pct"/>
          </w:tcPr>
          <w:p w14:paraId="49DE2746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A9574A2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</w:tr>
      <w:tr w:rsidR="009278E8" w:rsidRPr="00597CC6" w14:paraId="5F937900" w14:textId="77777777" w:rsidTr="006D7075">
        <w:trPr>
          <w:cantSplit/>
        </w:trPr>
        <w:tc>
          <w:tcPr>
            <w:tcW w:w="3617" w:type="pct"/>
          </w:tcPr>
          <w:p w14:paraId="186BA687" w14:textId="77777777" w:rsidR="009278E8" w:rsidRDefault="009278E8" w:rsidP="009278E8">
            <w:pPr>
              <w:spacing w:after="0"/>
            </w:pPr>
            <w:r>
              <w:t>CSC 220 (4cr) – Operating Systems and Systems Planning</w:t>
            </w:r>
          </w:p>
          <w:p w14:paraId="0C8CE19E" w14:textId="4D91AFC4" w:rsidR="009278E8" w:rsidRDefault="009278E8" w:rsidP="00D27C57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: CSC 201 with a grade of “C” of higher</w:t>
            </w:r>
          </w:p>
        </w:tc>
        <w:tc>
          <w:tcPr>
            <w:tcW w:w="671" w:type="pct"/>
          </w:tcPr>
          <w:p w14:paraId="13B823DF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A44E1B4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</w:tr>
      <w:tr w:rsidR="00D27C57" w:rsidRPr="00597CC6" w14:paraId="770C5454" w14:textId="77777777" w:rsidTr="006D7075">
        <w:trPr>
          <w:cantSplit/>
        </w:trPr>
        <w:tc>
          <w:tcPr>
            <w:tcW w:w="3617" w:type="pct"/>
          </w:tcPr>
          <w:p w14:paraId="2F0C01C5" w14:textId="77777777" w:rsidR="00D27C57" w:rsidRDefault="00D27C57" w:rsidP="00D27C57">
            <w:pPr>
              <w:spacing w:after="0"/>
            </w:pPr>
            <w:r>
              <w:t>CSC 230 (4cr) – Software Design and Engineering</w:t>
            </w:r>
          </w:p>
          <w:p w14:paraId="49305983" w14:textId="7AACA1BA" w:rsidR="00D27C57" w:rsidRDefault="00D27C57" w:rsidP="00D27C57">
            <w:pPr>
              <w:spacing w:after="0"/>
            </w:pPr>
            <w:r>
              <w:rPr>
                <w:i/>
                <w:iCs/>
              </w:rPr>
              <w:t>Pre-requisite: CSC 201 with a grade of “C” or higher</w:t>
            </w:r>
          </w:p>
        </w:tc>
        <w:tc>
          <w:tcPr>
            <w:tcW w:w="671" w:type="pct"/>
          </w:tcPr>
          <w:p w14:paraId="5EE6C616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64A2F7B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</w:tr>
      <w:tr w:rsidR="00D27C57" w:rsidRPr="00597CC6" w14:paraId="077A661F" w14:textId="77777777" w:rsidTr="006D7075">
        <w:trPr>
          <w:cantSplit/>
        </w:trPr>
        <w:tc>
          <w:tcPr>
            <w:tcW w:w="3617" w:type="pct"/>
          </w:tcPr>
          <w:p w14:paraId="41F0535B" w14:textId="77777777" w:rsidR="00D27C57" w:rsidRDefault="00D27C57" w:rsidP="00D27C57">
            <w:pPr>
              <w:spacing w:after="0"/>
            </w:pPr>
            <w:r>
              <w:t>CSC 301 (4cr) – Advanced Stat Structures and Algorithms</w:t>
            </w:r>
          </w:p>
          <w:p w14:paraId="3800E299" w14:textId="31BB6C2B" w:rsidR="00D27C57" w:rsidRPr="00D27C57" w:rsidRDefault="00D27C57" w:rsidP="00D27C57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CSC 230 with a grade of “C” or higher</w:t>
            </w:r>
          </w:p>
        </w:tc>
        <w:tc>
          <w:tcPr>
            <w:tcW w:w="671" w:type="pct"/>
          </w:tcPr>
          <w:p w14:paraId="1501D835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2D02DD1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</w:tr>
      <w:tr w:rsidR="00D27C57" w:rsidRPr="00597CC6" w14:paraId="0B28BAA6" w14:textId="77777777" w:rsidTr="006D7075">
        <w:trPr>
          <w:cantSplit/>
        </w:trPr>
        <w:tc>
          <w:tcPr>
            <w:tcW w:w="3617" w:type="pct"/>
          </w:tcPr>
          <w:p w14:paraId="23739442" w14:textId="77777777" w:rsidR="00D27C57" w:rsidRDefault="00D27C57" w:rsidP="00D27C57">
            <w:pPr>
              <w:spacing w:after="0"/>
            </w:pPr>
            <w:r>
              <w:t>CSC 310 (4cr) – Ethics and Impact of Computing</w:t>
            </w:r>
          </w:p>
          <w:p w14:paraId="73239CCF" w14:textId="13B650D3" w:rsidR="00D27C57" w:rsidRPr="00D27C57" w:rsidRDefault="00D27C57" w:rsidP="00D27C57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CSC 230 with a grade of “C” or higher</w:t>
            </w:r>
          </w:p>
        </w:tc>
        <w:tc>
          <w:tcPr>
            <w:tcW w:w="671" w:type="pct"/>
          </w:tcPr>
          <w:p w14:paraId="3843ADF5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775541E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</w:tr>
      <w:tr w:rsidR="00D27C57" w:rsidRPr="00597CC6" w14:paraId="72DB82D1" w14:textId="77777777" w:rsidTr="006D7075">
        <w:trPr>
          <w:cantSplit/>
        </w:trPr>
        <w:tc>
          <w:tcPr>
            <w:tcW w:w="3617" w:type="pct"/>
          </w:tcPr>
          <w:p w14:paraId="6B70AF74" w14:textId="77777777" w:rsidR="00D27C57" w:rsidRDefault="00D27C57" w:rsidP="00D27C57">
            <w:pPr>
              <w:spacing w:after="0"/>
            </w:pPr>
            <w:r>
              <w:t>CSC 320 (4cr) – Theory of Computation</w:t>
            </w:r>
          </w:p>
          <w:p w14:paraId="0082FB3A" w14:textId="2DA03E16" w:rsidR="00D27C57" w:rsidRPr="00D27C57" w:rsidRDefault="00D27C57" w:rsidP="00D27C57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CSC 301 and MAT 270 with a grade of “C” or higher</w:t>
            </w:r>
          </w:p>
        </w:tc>
        <w:tc>
          <w:tcPr>
            <w:tcW w:w="671" w:type="pct"/>
          </w:tcPr>
          <w:p w14:paraId="3BEC8A41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C80C391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</w:tr>
      <w:tr w:rsidR="00D27C57" w:rsidRPr="00597CC6" w14:paraId="48834DD2" w14:textId="77777777" w:rsidTr="006D7075">
        <w:trPr>
          <w:cantSplit/>
        </w:trPr>
        <w:tc>
          <w:tcPr>
            <w:tcW w:w="3617" w:type="pct"/>
          </w:tcPr>
          <w:p w14:paraId="199E8D36" w14:textId="77777777" w:rsidR="00D27C57" w:rsidRDefault="00D27C57" w:rsidP="00D27C57">
            <w:pPr>
              <w:spacing w:after="0"/>
            </w:pPr>
            <w:r>
              <w:t>CSC 401 (2cr) – Senior Capstone I (1)</w:t>
            </w:r>
          </w:p>
          <w:p w14:paraId="193306D6" w14:textId="5872F3C7" w:rsidR="00D27C57" w:rsidRPr="00D27C57" w:rsidRDefault="00D27C57" w:rsidP="00D27C57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Senior standing in computer science and CSC 301 with a grade of “C” or higher</w:t>
            </w:r>
          </w:p>
        </w:tc>
        <w:tc>
          <w:tcPr>
            <w:tcW w:w="671" w:type="pct"/>
          </w:tcPr>
          <w:p w14:paraId="559A050D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0C09E3D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</w:tr>
      <w:tr w:rsidR="00D27C57" w:rsidRPr="00597CC6" w14:paraId="188663DD" w14:textId="77777777" w:rsidTr="006D7075">
        <w:trPr>
          <w:cantSplit/>
        </w:trPr>
        <w:tc>
          <w:tcPr>
            <w:tcW w:w="3617" w:type="pct"/>
          </w:tcPr>
          <w:p w14:paraId="7943E0F2" w14:textId="77777777" w:rsidR="00D27C57" w:rsidRDefault="00D27C57" w:rsidP="00D27C57">
            <w:pPr>
              <w:spacing w:after="0"/>
            </w:pPr>
            <w:r>
              <w:t>CSC 402 (2cr) – Senior Capstone II (2)</w:t>
            </w:r>
          </w:p>
          <w:p w14:paraId="06DECD59" w14:textId="55641BF1" w:rsidR="00D27C57" w:rsidRPr="00D27C57" w:rsidRDefault="00D27C57" w:rsidP="00D27C57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CSC 401 with a grade of “C” or higher</w:t>
            </w:r>
          </w:p>
        </w:tc>
        <w:tc>
          <w:tcPr>
            <w:tcW w:w="671" w:type="pct"/>
          </w:tcPr>
          <w:p w14:paraId="2C789698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3605B9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</w:tr>
    </w:tbl>
    <w:p w14:paraId="0FBDB852" w14:textId="77777777" w:rsidR="0047471C" w:rsidRDefault="0047471C"/>
    <w:p w14:paraId="1D98FC51" w14:textId="77777777" w:rsidR="003E4FCD" w:rsidRPr="00752C28" w:rsidRDefault="003E4FCD" w:rsidP="003E4FCD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 xml:space="preserve">Computer Science Elective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E4FCD" w:rsidRPr="00D421C1" w14:paraId="211405FC" w14:textId="77777777" w:rsidTr="002E5AF1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11146201" w14:textId="41C73FB4" w:rsidR="003E4FCD" w:rsidRDefault="003E4FCD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puter Science Elective Requirements (1</w:t>
            </w:r>
            <w:r w:rsidR="00F92D57">
              <w:rPr>
                <w:b/>
                <w:bCs/>
              </w:rPr>
              <w:t>6</w:t>
            </w:r>
            <w:r>
              <w:rPr>
                <w:b/>
                <w:bCs/>
              </w:rPr>
              <w:t xml:space="preserve"> Credits)</w:t>
            </w:r>
          </w:p>
          <w:p w14:paraId="56008B24" w14:textId="2206E174" w:rsidR="003E4FCD" w:rsidRDefault="003E4FCD" w:rsidP="002E5AF1">
            <w:pPr>
              <w:spacing w:after="0"/>
            </w:pPr>
            <w:r>
              <w:t xml:space="preserve">Choose three (3) courses from the </w:t>
            </w:r>
            <w:hyperlink r:id="rId14" w:tooltip="Computer Science Elective Options" w:history="1">
              <w:r w:rsidR="00BC1028">
                <w:rPr>
                  <w:rStyle w:val="Hyperlink"/>
                  <w:color w:val="0000FF"/>
                </w:rPr>
                <w:t>Computer Science Elective Options</w:t>
              </w:r>
            </w:hyperlink>
            <w:r w:rsidR="00BC1028">
              <w:rPr>
                <w:rStyle w:val="Hyperlink"/>
                <w:color w:val="0000FF"/>
              </w:rPr>
              <w:t>.</w:t>
            </w:r>
          </w:p>
          <w:p w14:paraId="6DE6C88E" w14:textId="77777777" w:rsidR="003E4FCD" w:rsidRPr="003C657B" w:rsidRDefault="003E4FCD" w:rsidP="002E5AF1">
            <w:pPr>
              <w:spacing w:after="0"/>
            </w:pPr>
            <w:r w:rsidRPr="38795B40">
              <w:rPr>
                <w:rFonts w:ascii="Times New Roman" w:hAnsi="Times New Roman"/>
                <w:i/>
                <w:iCs/>
              </w:rPr>
              <w:t>Prerequisites will depend on the courses chosen to fulfill this requirement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9A8DFAE" w14:textId="77777777" w:rsidR="003E4FCD" w:rsidRPr="00D421C1" w:rsidRDefault="003E4FCD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6E99E5DB" w14:textId="77777777" w:rsidR="003E4FCD" w:rsidRPr="00D421C1" w:rsidRDefault="003E4FCD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E4FCD" w:rsidRPr="003C657B" w14:paraId="48E58331" w14:textId="77777777" w:rsidTr="002E5AF1">
        <w:trPr>
          <w:cantSplit/>
        </w:trPr>
        <w:tc>
          <w:tcPr>
            <w:tcW w:w="3617" w:type="pct"/>
          </w:tcPr>
          <w:p w14:paraId="18365F1A" w14:textId="77777777" w:rsidR="003E4FCD" w:rsidRDefault="003E4FCD" w:rsidP="002E5A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omputer Science Elective Requirement (4cr)</w:t>
            </w:r>
          </w:p>
          <w:p w14:paraId="78EB3804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2D0EDE8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43D23E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</w:tr>
      <w:tr w:rsidR="003E4FCD" w:rsidRPr="003C657B" w14:paraId="16121518" w14:textId="77777777" w:rsidTr="002E5AF1">
        <w:trPr>
          <w:cantSplit/>
        </w:trPr>
        <w:tc>
          <w:tcPr>
            <w:tcW w:w="3617" w:type="pct"/>
          </w:tcPr>
          <w:p w14:paraId="27E6D382" w14:textId="77777777" w:rsidR="003E4FCD" w:rsidRDefault="003E4FCD" w:rsidP="002E5A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omputer Science Elective Requirement (4cr)</w:t>
            </w:r>
          </w:p>
          <w:p w14:paraId="5D4CDA7F" w14:textId="77777777" w:rsidR="003E4FCD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86723C9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7D4B434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</w:tr>
      <w:tr w:rsidR="003E4FCD" w:rsidRPr="003C657B" w14:paraId="1E7A7DB1" w14:textId="77777777" w:rsidTr="002E5AF1">
        <w:trPr>
          <w:cantSplit/>
        </w:trPr>
        <w:tc>
          <w:tcPr>
            <w:tcW w:w="3617" w:type="pct"/>
          </w:tcPr>
          <w:p w14:paraId="4EC00A44" w14:textId="77777777" w:rsidR="003E4FCD" w:rsidRDefault="003E4FCD" w:rsidP="002E5A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omputer Science Elective Requirement (4cr)</w:t>
            </w:r>
          </w:p>
          <w:p w14:paraId="3856B6A9" w14:textId="77777777" w:rsidR="003E4FCD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1AA30B5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1B7C40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</w:tr>
      <w:tr w:rsidR="00F92D57" w:rsidRPr="003C657B" w14:paraId="10C69118" w14:textId="77777777" w:rsidTr="00F92D57">
        <w:tc>
          <w:tcPr>
            <w:tcW w:w="3617" w:type="pct"/>
          </w:tcPr>
          <w:p w14:paraId="5F390EB7" w14:textId="77777777" w:rsidR="00F92D57" w:rsidRDefault="00F92D57" w:rsidP="00D7103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omputer Science Elective Requirement (4cr)</w:t>
            </w:r>
          </w:p>
          <w:p w14:paraId="2AF65953" w14:textId="77777777" w:rsidR="00F92D57" w:rsidRDefault="00F92D57" w:rsidP="00D71037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7CD8CA2" w14:textId="77777777" w:rsidR="00F92D57" w:rsidRPr="003C657B" w:rsidRDefault="00F92D57" w:rsidP="00D71037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39907A2" w14:textId="77777777" w:rsidR="00F92D57" w:rsidRPr="003C657B" w:rsidRDefault="00F92D57" w:rsidP="00D71037">
            <w:pPr>
              <w:spacing w:after="0"/>
              <w:rPr>
                <w:rFonts w:cstheme="minorHAnsi"/>
              </w:rPr>
            </w:pPr>
          </w:p>
        </w:tc>
      </w:tr>
    </w:tbl>
    <w:p w14:paraId="77975474" w14:textId="77777777" w:rsidR="003E4FCD" w:rsidRDefault="003E4FCD"/>
    <w:p w14:paraId="400A5C92" w14:textId="798FAC43" w:rsidR="0047471C" w:rsidRPr="00752C28" w:rsidRDefault="0047471C" w:rsidP="0047471C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Mathematics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47471C" w:rsidRPr="00D421C1" w14:paraId="0AB34E1C" w14:textId="77777777" w:rsidTr="002E5AF1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688E29E0" w14:textId="48F6DCA5" w:rsidR="0047471C" w:rsidRPr="00D421C1" w:rsidRDefault="0047471C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s (16 Credits)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30E9523D" w14:textId="77777777" w:rsidR="0047471C" w:rsidRPr="00D421C1" w:rsidRDefault="0047471C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204BC2A" w14:textId="77777777" w:rsidR="0047471C" w:rsidRPr="00D421C1" w:rsidRDefault="0047471C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9278E8" w:rsidRPr="00597CC6" w14:paraId="11146050" w14:textId="77777777" w:rsidTr="006D7075">
        <w:trPr>
          <w:cantSplit/>
        </w:trPr>
        <w:tc>
          <w:tcPr>
            <w:tcW w:w="3617" w:type="pct"/>
          </w:tcPr>
          <w:p w14:paraId="5B8AF4CC" w14:textId="77777777" w:rsidR="009278E8" w:rsidRDefault="009278E8" w:rsidP="009278E8">
            <w:pPr>
              <w:spacing w:after="0"/>
            </w:pPr>
            <w:r>
              <w:rPr>
                <w:rFonts w:cstheme="minorHAnsi"/>
              </w:rPr>
              <w:t xml:space="preserve">MAT 260 (4cr) – Calculus I (1) </w:t>
            </w:r>
            <w:r>
              <w:t>(Can fulfill Spartan Studies Mathematics Requirement)</w:t>
            </w:r>
          </w:p>
          <w:p w14:paraId="4EECA3EE" w14:textId="7CDE16D7" w:rsidR="009278E8" w:rsidRDefault="009278E8" w:rsidP="009278E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MAT 170 with a grade of “C” or higher, or equivalent</w:t>
            </w:r>
          </w:p>
        </w:tc>
        <w:tc>
          <w:tcPr>
            <w:tcW w:w="671" w:type="pct"/>
          </w:tcPr>
          <w:p w14:paraId="6759D1ED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BD76396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</w:tr>
      <w:tr w:rsidR="0047471C" w:rsidRPr="00597CC6" w14:paraId="52F7018A" w14:textId="77777777" w:rsidTr="006D7075">
        <w:trPr>
          <w:cantSplit/>
        </w:trPr>
        <w:tc>
          <w:tcPr>
            <w:tcW w:w="3617" w:type="pct"/>
          </w:tcPr>
          <w:p w14:paraId="6ECB58A6" w14:textId="77777777" w:rsidR="0047471C" w:rsidRDefault="0047471C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70 (4cr) – Discrete Mathematics for Computer Science</w:t>
            </w:r>
          </w:p>
          <w:p w14:paraId="30E078E3" w14:textId="66E2D323" w:rsidR="0047471C" w:rsidRPr="0047471C" w:rsidRDefault="0047471C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0 with a grade of “C” or higher</w:t>
            </w:r>
          </w:p>
        </w:tc>
        <w:tc>
          <w:tcPr>
            <w:tcW w:w="671" w:type="pct"/>
          </w:tcPr>
          <w:p w14:paraId="2E8A5E07" w14:textId="77777777" w:rsidR="0047471C" w:rsidRPr="006A68B8" w:rsidRDefault="0047471C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4609EA" w14:textId="77777777" w:rsidR="0047471C" w:rsidRPr="006A68B8" w:rsidRDefault="0047471C" w:rsidP="000D0B20">
            <w:pPr>
              <w:spacing w:after="0"/>
              <w:rPr>
                <w:rFonts w:cstheme="minorHAnsi"/>
              </w:rPr>
            </w:pPr>
          </w:p>
        </w:tc>
      </w:tr>
      <w:tr w:rsidR="0047471C" w:rsidRPr="00597CC6" w14:paraId="69A39EBA" w14:textId="77777777" w:rsidTr="006D7075">
        <w:trPr>
          <w:cantSplit/>
        </w:trPr>
        <w:tc>
          <w:tcPr>
            <w:tcW w:w="3617" w:type="pct"/>
          </w:tcPr>
          <w:p w14:paraId="494B3AB7" w14:textId="73FC450B" w:rsidR="0047471C" w:rsidRDefault="0047471C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71 (4cr) – Computational Linear Algebra</w:t>
            </w:r>
          </w:p>
          <w:p w14:paraId="0FBAC3D2" w14:textId="59E41149" w:rsidR="0047471C" w:rsidRPr="0047471C" w:rsidRDefault="0047471C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1 with a grade of “C” or higher</w:t>
            </w:r>
          </w:p>
        </w:tc>
        <w:tc>
          <w:tcPr>
            <w:tcW w:w="671" w:type="pct"/>
          </w:tcPr>
          <w:p w14:paraId="0AF718B9" w14:textId="77777777" w:rsidR="0047471C" w:rsidRPr="006A68B8" w:rsidRDefault="0047471C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47C24FC" w14:textId="77777777" w:rsidR="0047471C" w:rsidRPr="006A68B8" w:rsidRDefault="0047471C" w:rsidP="000D0B20">
            <w:pPr>
              <w:spacing w:after="0"/>
              <w:rPr>
                <w:rFonts w:cstheme="minorHAnsi"/>
              </w:rPr>
            </w:pPr>
          </w:p>
        </w:tc>
      </w:tr>
      <w:tr w:rsidR="003830F5" w:rsidRPr="00597CC6" w14:paraId="63511544" w14:textId="77777777" w:rsidTr="006D7075">
        <w:trPr>
          <w:cantSplit/>
        </w:trPr>
        <w:tc>
          <w:tcPr>
            <w:tcW w:w="3617" w:type="pct"/>
          </w:tcPr>
          <w:p w14:paraId="17E4F4BA" w14:textId="77777777" w:rsidR="001E0866" w:rsidRDefault="001E0866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72 (4cr) – Applied Statistics</w:t>
            </w:r>
          </w:p>
          <w:p w14:paraId="0761CBA0" w14:textId="7E55C012" w:rsidR="003830F5" w:rsidRDefault="00AB59C6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MAT 225 or MAT 260 with a grade of “C” or higher</w:t>
            </w:r>
          </w:p>
        </w:tc>
        <w:tc>
          <w:tcPr>
            <w:tcW w:w="671" w:type="pct"/>
          </w:tcPr>
          <w:p w14:paraId="4DCD64BC" w14:textId="77777777" w:rsidR="003830F5" w:rsidRPr="006A68B8" w:rsidRDefault="003830F5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B9E4F32" w14:textId="77777777" w:rsidR="003830F5" w:rsidRPr="006A68B8" w:rsidRDefault="003830F5" w:rsidP="000D0B20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0D0B20">
      <w:pPr>
        <w:spacing w:after="0"/>
      </w:pPr>
    </w:p>
    <w:p w14:paraId="3C51DB23" w14:textId="084EC494" w:rsidR="003C657B" w:rsidRPr="00752C28" w:rsidRDefault="003E4FCD" w:rsidP="003C657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Science</w:t>
      </w:r>
      <w:r w:rsidR="003C657B">
        <w:rPr>
          <w:sz w:val="24"/>
          <w:szCs w:val="28"/>
        </w:rPr>
        <w:t xml:space="preserve"> </w:t>
      </w:r>
      <w:r w:rsidR="003C657B"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C657B" w:rsidRPr="00D421C1" w14:paraId="104B0C0D" w14:textId="77777777" w:rsidTr="002E5AF1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85AA45A" w14:textId="77777777" w:rsidR="003C657B" w:rsidRDefault="003E4FCD" w:rsidP="0077733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Science</w:t>
            </w:r>
            <w:r w:rsidR="003C657B">
              <w:rPr>
                <w:b/>
                <w:bCs/>
              </w:rPr>
              <w:t xml:space="preserve"> Requirements (</w:t>
            </w:r>
            <w:r w:rsidR="00777330">
              <w:rPr>
                <w:b/>
                <w:bCs/>
              </w:rPr>
              <w:t>4</w:t>
            </w:r>
            <w:r w:rsidR="003C657B">
              <w:rPr>
                <w:b/>
                <w:bCs/>
              </w:rPr>
              <w:t xml:space="preserve"> Credits)</w:t>
            </w:r>
            <w:r w:rsidR="00777330">
              <w:rPr>
                <w:b/>
                <w:bCs/>
              </w:rPr>
              <w:t xml:space="preserve"> (Can meet Spartan Studies Natural Science Distribution)</w:t>
            </w:r>
          </w:p>
          <w:p w14:paraId="71650A92" w14:textId="77777777" w:rsidR="00777330" w:rsidRDefault="00777330" w:rsidP="00777330">
            <w:pPr>
              <w:spacing w:after="0"/>
            </w:pPr>
          </w:p>
          <w:p w14:paraId="2B5093D9" w14:textId="12E78841" w:rsidR="00777330" w:rsidRPr="003C657B" w:rsidRDefault="00777330" w:rsidP="00777330">
            <w:pPr>
              <w:spacing w:after="0"/>
            </w:pPr>
            <w:r>
              <w:t>Choose one course from the list in the catalog.</w:t>
            </w:r>
            <w:r w:rsidR="00F92D57">
              <w:t xml:space="preserve"> </w:t>
            </w:r>
            <w:r w:rsidR="00F92D57" w:rsidRPr="00F92D57">
              <w:rPr>
                <w:i/>
                <w:iCs/>
              </w:rPr>
              <w:t>Must take both Lecture and Lab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D44C645" w14:textId="77777777" w:rsidR="003C657B" w:rsidRPr="00D421C1" w:rsidRDefault="003C657B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6277281F" w14:textId="77777777" w:rsidR="003C657B" w:rsidRPr="00D421C1" w:rsidRDefault="003C657B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C657B" w:rsidRPr="003C657B" w14:paraId="2411DFE7" w14:textId="77777777" w:rsidTr="002E5AF1">
        <w:trPr>
          <w:cantSplit/>
        </w:trPr>
        <w:tc>
          <w:tcPr>
            <w:tcW w:w="3617" w:type="pct"/>
          </w:tcPr>
          <w:p w14:paraId="09A75112" w14:textId="77777777" w:rsidR="003E4FCD" w:rsidRDefault="00777330" w:rsidP="002E5A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Science Elective (4cr)</w:t>
            </w:r>
          </w:p>
          <w:p w14:paraId="41889F12" w14:textId="6EBAA692" w:rsidR="00F92D57" w:rsidRPr="00777330" w:rsidRDefault="00F92D57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14B5C7E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3281747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</w:tr>
    </w:tbl>
    <w:p w14:paraId="2A48751C" w14:textId="77777777" w:rsidR="009278E8" w:rsidRPr="00902A5F" w:rsidRDefault="009278E8" w:rsidP="000D0B20">
      <w:pPr>
        <w:spacing w:after="0"/>
      </w:pPr>
    </w:p>
    <w:sectPr w:rsidR="009278E8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00E565" w14:textId="77777777" w:rsidR="006C63FE" w:rsidRDefault="006C63FE" w:rsidP="00A5113C">
      <w:pPr>
        <w:spacing w:after="0"/>
      </w:pPr>
      <w:r>
        <w:separator/>
      </w:r>
    </w:p>
  </w:endnote>
  <w:endnote w:type="continuationSeparator" w:id="0">
    <w:p w14:paraId="6208459C" w14:textId="77777777" w:rsidR="006C63FE" w:rsidRDefault="006C63FE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C42FD5" w14:textId="77777777" w:rsidR="006C63FE" w:rsidRDefault="006C63FE" w:rsidP="00A5113C">
      <w:pPr>
        <w:spacing w:after="0"/>
      </w:pPr>
      <w:r>
        <w:separator/>
      </w:r>
    </w:p>
  </w:footnote>
  <w:footnote w:type="continuationSeparator" w:id="0">
    <w:p w14:paraId="29CABA8C" w14:textId="77777777" w:rsidR="006C63FE" w:rsidRDefault="006C63FE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2854798">
    <w:abstractNumId w:val="1"/>
  </w:num>
  <w:num w:numId="2" w16cid:durableId="1032340059">
    <w:abstractNumId w:val="2"/>
  </w:num>
  <w:num w:numId="3" w16cid:durableId="8418177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70FE8"/>
    <w:rsid w:val="000B7FC0"/>
    <w:rsid w:val="000C1A20"/>
    <w:rsid w:val="000D0B20"/>
    <w:rsid w:val="000E2FE4"/>
    <w:rsid w:val="0013382F"/>
    <w:rsid w:val="001E0866"/>
    <w:rsid w:val="001F6F90"/>
    <w:rsid w:val="00217DB2"/>
    <w:rsid w:val="0022557C"/>
    <w:rsid w:val="00233CE6"/>
    <w:rsid w:val="002566EE"/>
    <w:rsid w:val="002946E6"/>
    <w:rsid w:val="002C758B"/>
    <w:rsid w:val="002D1657"/>
    <w:rsid w:val="002E08A0"/>
    <w:rsid w:val="002F277A"/>
    <w:rsid w:val="002F43B3"/>
    <w:rsid w:val="00366CF4"/>
    <w:rsid w:val="003830F5"/>
    <w:rsid w:val="003A3329"/>
    <w:rsid w:val="003C657B"/>
    <w:rsid w:val="003E4FCD"/>
    <w:rsid w:val="00403CB1"/>
    <w:rsid w:val="00406F55"/>
    <w:rsid w:val="00422485"/>
    <w:rsid w:val="00433553"/>
    <w:rsid w:val="004411A7"/>
    <w:rsid w:val="0046097D"/>
    <w:rsid w:val="0047471C"/>
    <w:rsid w:val="00475D23"/>
    <w:rsid w:val="004C5237"/>
    <w:rsid w:val="004C6B4F"/>
    <w:rsid w:val="00536727"/>
    <w:rsid w:val="00576CC3"/>
    <w:rsid w:val="00597CC6"/>
    <w:rsid w:val="005A1644"/>
    <w:rsid w:val="005A57B8"/>
    <w:rsid w:val="005C64DC"/>
    <w:rsid w:val="005D1B18"/>
    <w:rsid w:val="0064090B"/>
    <w:rsid w:val="00673707"/>
    <w:rsid w:val="00690EB2"/>
    <w:rsid w:val="006A68B8"/>
    <w:rsid w:val="006C63FE"/>
    <w:rsid w:val="006E0A87"/>
    <w:rsid w:val="00726D6E"/>
    <w:rsid w:val="00735149"/>
    <w:rsid w:val="00752C28"/>
    <w:rsid w:val="00777330"/>
    <w:rsid w:val="007D1366"/>
    <w:rsid w:val="007F140B"/>
    <w:rsid w:val="00880BBB"/>
    <w:rsid w:val="008F4595"/>
    <w:rsid w:val="00902A5F"/>
    <w:rsid w:val="00920DB8"/>
    <w:rsid w:val="009278E8"/>
    <w:rsid w:val="009431D7"/>
    <w:rsid w:val="0095645D"/>
    <w:rsid w:val="009A4305"/>
    <w:rsid w:val="009E6628"/>
    <w:rsid w:val="00A12A9C"/>
    <w:rsid w:val="00A20D93"/>
    <w:rsid w:val="00A5113C"/>
    <w:rsid w:val="00A52490"/>
    <w:rsid w:val="00A54351"/>
    <w:rsid w:val="00A64507"/>
    <w:rsid w:val="00AA7C8C"/>
    <w:rsid w:val="00AB59C6"/>
    <w:rsid w:val="00AE0437"/>
    <w:rsid w:val="00B26CAC"/>
    <w:rsid w:val="00B61119"/>
    <w:rsid w:val="00B62751"/>
    <w:rsid w:val="00BC1028"/>
    <w:rsid w:val="00BD3901"/>
    <w:rsid w:val="00BE4E97"/>
    <w:rsid w:val="00BF6D7D"/>
    <w:rsid w:val="00CB6122"/>
    <w:rsid w:val="00CB6A73"/>
    <w:rsid w:val="00D03A93"/>
    <w:rsid w:val="00D27C57"/>
    <w:rsid w:val="00D421C1"/>
    <w:rsid w:val="00D62D07"/>
    <w:rsid w:val="00D6459B"/>
    <w:rsid w:val="00D678A4"/>
    <w:rsid w:val="00D77D18"/>
    <w:rsid w:val="00E415F7"/>
    <w:rsid w:val="00E441B3"/>
    <w:rsid w:val="00E55358"/>
    <w:rsid w:val="00EA684D"/>
    <w:rsid w:val="00EA6BBF"/>
    <w:rsid w:val="00EC3BCB"/>
    <w:rsid w:val="00EF2C1D"/>
    <w:rsid w:val="00EF5F1E"/>
    <w:rsid w:val="00F41B74"/>
    <w:rsid w:val="00F60F98"/>
    <w:rsid w:val="00F77C7C"/>
    <w:rsid w:val="00F92D57"/>
    <w:rsid w:val="00F96F24"/>
    <w:rsid w:val="00FB292C"/>
    <w:rsid w:val="00FC4B76"/>
    <w:rsid w:val="00FD2C47"/>
    <w:rsid w:val="00FE1C22"/>
    <w:rsid w:val="00FE6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%20Studies%20on%20ut.edu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%20Studies%20on%20ut.edu/SpartanStudies_Text-BasedHumanitiesDistributionLink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%20Studies%20on%20ut.edu/SpartanStudies_VisualandPerformingArtsLinkupdated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ut.edu/uploadedFiles/Academics/Provost/Spartan%20Studies%20on%20ut.edu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college-of-social-sciences-mathematics-and-education/department-of-computer-science/computer-science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3</Pages>
  <Words>964</Words>
  <Characters>550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645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Computer Science</dc:title>
  <dc:subject/>
  <dc:creator>The University of Tampa</dc:creator>
  <cp:keywords>Unofficial, Degree, Planning, Worksheet, Major, BS, in, Computer, Science, The, University, of, Tampa</cp:keywords>
  <dc:description/>
  <cp:lastModifiedBy>Mason Weibley</cp:lastModifiedBy>
  <cp:revision>8</cp:revision>
  <dcterms:created xsi:type="dcterms:W3CDTF">2025-07-09T18:29:00Z</dcterms:created>
  <dcterms:modified xsi:type="dcterms:W3CDTF">2025-07-11T18:56:00Z</dcterms:modified>
  <cp:category/>
</cp:coreProperties>
</file>